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5107]</w:t>
      </w:r>
      <w:r>
        <w:t xml:space="preserve"> </w:t>
      </w:r>
      <w:r>
        <w:t xml:space="preserve">แถลงสถานการณ์-COVID-19-โดย-ศบค.-และ-สธ.-21-พ.ค.-64</w:t>
      </w:r>
    </w:p>
    <w:p>
      <w:pPr>
        <w:pStyle w:val="Date"/>
      </w:pPr>
      <w:r>
        <w:t xml:space="preserve">วันพุธที่</w:t>
      </w:r>
      <w:r>
        <w:t xml:space="preserve"> </w:t>
      </w:r>
      <w:r>
        <w:t xml:space="preserve">14</w:t>
      </w:r>
      <w:r>
        <w:t xml:space="preserve"> </w:t>
      </w:r>
      <w:r>
        <w:t xml:space="preserve">กุมภาพันธ์</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ภนันท์) สวัสดีครับ ต้อนรับคุณผู้ชมทุกท่านนะครับ เข้าสู่การแถลงข่าว ศูนย์บริหารสถานการณ์ COVID-19 ศบค. จากทำเนียบรัฐบาล วันศุกร์ที่ 21 พฤษภาคม 2564 วันนี้มีการประชุมของ ศบค. นะครับ มีพลเอก ประยุทธ์ จันทร์โอชา นายกรัฐมนตรี เป็นประธานในฐานะ… จะมีประเด็นสำคัญอะไรในที่ประชุมบ้างครับ เรียนเชิญท่านโฆษก ศบค. นะครับ นายแพทย์ทวีศิลป์ วิษณุโยธิน เรียนเชิญครับ กราบสวัสดีครับ พี่น้องประชาชนครับ วันนี้เป็นการประชุม ศบค. ชุดใหญ่นะครับ ซึ่งท่าน ผอ. ศบค. ท่านนายกรัฐมนตรี ท่านพลเอก ประยุทธ์ จันทร์โอชา ตำแหน่งของ ผอ. ศบค. นะครับ เป็นประธาน แล้วก็มีการประชุมทั้งที่อยู่ในธรรมเนียบรัฐบาลแห่งนี้ แล้วก็อยู่ในออนไลน์ กับผู้บริหารระดับสูงนะครับ ในที่ประชุมประมาณสัก 5 เรื่องนะครับ ก็คือ พรบ. ฉุกเฉิน การเปิดสภา เรื่องการเปิดเทอม เรื่องของรายงาสถานการณ์ การติดเชื้อ และสุดท้าย ก็คือการแผนการฉีดวัคซีน ก็ไปเป็นทีละเรื่อง ใน 5 เรื่องนี้เลยนะครับ เรื่องแรกครับ ก็คือเรื่องของการขยายการเปิดฉุกเฉินในเขตทุกเขต ท้องที่ ทั่วราชอาณาจักรคราวที่ 12 นะครับ ซึ่งก็ในที่ประชุมก็เห็นชอบนะครับ ได้มีการขยายเวลาเกิดขึ้นมานะครับ ให้เป็นการขยายคราวที่ 12 ตั้งแต่วันที่ 1 มิถุนายน จนถึงวันที่ 31 กรกฎาคม 2564 นะครับ ด้วยเหตุผลที่เราเคยได้พูดไปนะครับ ดังที่เราเคยได้พูดไปนะครับ ดังที่เราเคยได้พูดไปนะครับ เพื่อการควบคุมโรคเต็มหลักนะครับ เรื่องนี้ เรื่องที่ 2 ครับ เรื่องของการขออนุมัติเพื่อที่จะมีการด้านสาธารสุข ในการจัดการประชุมรัฐสภาใน สมัยสามัญประจำปี ครั้งที่ 1 พุทธศักราช 2564 ซึ่งจะเกิดขึ้นวันที่ 22 พฤษภาคมนี้ ทางกรุงเทพมหานคร ได้นำเรื่องมาเข้าที่ประชุมของทาง สปก. ศบค. ท่านเลขา สมช. เป็นประธาน ก็เข้ากันมาสัก 2-3 ครั้งนะครับ ก็ได้มีการประชุมย่อยด้วย สรุปนะครับ ว่าท่านเห็นชอบนะครับ ในมาตรการป้องกันโรค ที่ทางจัดประชุมรัฐสภา ตามที่เสนอนะครับ แล้วก็ที่สำคัญในนั้น ก็คือให้มีการสวมใส่หน้ากากผ้า หน้ากากอนามัยตลอดการประชุมนะครับ ยกเว้นไว้ ในกรณีที่มีผู้ควบคุมการประชุมจะผ่อนผันให้มีการใช้ในการอภิปรายนะครับ ไม่ให้ใช้ในการอภิปรายในบางคราวได้นะครับ แต่ว่าอย่างไรก็ตามแต่ ขอให้ใช้ตลอดเวลานะครับ และก็มอบหมายให้ทางกรุงเพทหมานคร สำนักงานเลขาธิการผู้แทนราษฎร สำนักงานวุฒิสภา เป็นหน่วยงานกำกับและติดตามที่กรุงเทพมหานครร่วมกลับกรมควบคุมโรคกำหนด ในนั้น เยอะแยะเลยนะครับ และห้ามรวมกลุ่ม มีระยะห่างนะครับ แล้วก็มีผู้ติดตาม สำคัญที่สุด ก็คือมีผู้ติดตามจำนวนมากทีเดียวที่จะเข้ามาในการนำเสนอ โดยเฉพาะในเรื่องของให้ข้อมูล กรณีของการพิจารณางบประมาณ เพราะฉะนั้น ตรงนี้ก็มีการกำหนด รวมไปถึงขนาดมีคนที่มีคนรถเข้ามานะครับ คนรถนะครับ คนที่มารับส่งอะไรทั้งหลาย เขาอาจจะมีกลุ่มรวมกัน ไปรับประทานอาหาร อะไรทั้งหลายนะครับ ก็นำเป็นจากชุดย่อยก็ได้นำเสนอขึ้นมานะครับ อีกเรื่องหนึ่งที่สำคัญ ก็คือการได้วัคซีนนะครับ ที่จะจัดให้กับทางกลุ่มของผู้ที่ทำงานอยู่ในรัฐสภานะครับ ก็มอบหมายให้ที่ประชุมจัดสรรวัคซีนจำนวน 2,000 โดสนะครับ ให้มีการฉีดก่อนมีการประชุมหรือระหว่างเริ่มเปิดการประชุมนะครับ 21-25 พฤษภาคม ก็มอบให้กระทรวงสาธารณสุขไปจัดการเพิ่มเติมขึ้นมานะครับ มาตรการต่าง ๆ ผมขออนุญาตให้ขึ้น Facebook นะครับ ถ้าใครท่านผู้สื่อข่าวต้องการเจาะในบางประเด็น เพื่อลดเวลาในการแถลงข่าวในเรื่องสำคัญ ๆ ตรงนี้แทนนะครับ ก็ขอท่านได้ติดตามใน Facebook ของศูนย์ข้อมูล COVID ต่อไปนะครับ อีกประเด็นหนึ่งครับ เรื่องที่ 3 ก็คือ เรื่องของการเปิดเทอม ที่เราเคยได้แจ้งไว้ว่าที่ประชุม ศปก. ศบค. โรงเรียนได้ขอเลื่อนเปิดเทอมไปนะครับ เลื่อนไปก่อนนะครับ เลื่อนไป ขณะเดียวกันบางจังหวัดเนื่องจากการแบ่งสีใหม่นี่ มีการห้ามใช้อาคารสถานที่นะครับ เพื่อจัดการเรียนการสอน ก็ยังคงเดิมนะครับ 4 จังหวัดนี้ ปทุมธานี สมุทรปราการ แต่ใน 17 จังหวัดที่ควบคุมสูงสุด อันนี้ให้ใช้อาคารได้นะครับ แต่ว่าต้องผ่านความเห็นชอบคณะกรรมการโรคติดต่อจังหวัด นำเรียนทำเรื่องขึ้นไปนะครับ ขณะเดียวกันก็ให้ 56 จังหวัด ก็ให้ใช้อาคารสถานที่ได้นะครับ ในการเรียนการสอนได้ ในการที่จะมีการรวมกลุ่มคนจำนวนมาก แต่ต้องมีมาตรการที่กำหนด มีข้อเสนอที่รัฐมนตรีและที่ว่าการกระทรวงศึกษาธิการท่านกรุณาเสนอเองนะครับ ก็จะเห็นถึงการวางแผนนะครับ มาตรการแนวปฏิบัติของสถานศึกษา ดำเนินการเปิดภาคเรียนที่ 1 นะครับ ปี 2564 ก็จะเห็นนะครับ เปิดเรียน 14 มิถุนายนนี่ ในพื้นที่ควบคุมสูงสุดนี่ มีทั้ง On Air On Demand Online On hand นะครับ ขออนุญาตใช้ศัพท แต่ว่าโดยศัพท์นี้ก็จะพอที่จะเข้าใจ ก็คือสื่อเรียนโดยการใช้สื่ออิเล็กทรอนิกส์ ไม่ว่าจะเป็นการสื่อสารทางไกลนะครับ หรือทางคอมพิวเตอร์ทั้งหลายนี่นะครับ ในพื้นที่ที่ควบคุมสูงสุด และควบคุมเข้มงวด ประทานโทษครับ พื้นที่ควบคุมและเข้มงวด 4 จังหวัดนี้ ไม่อนุญาตให้จัดการเรียนการสอนนะครับ ในรูปแบบของ On site ตามมติ ของ ศบค. ใช้ นะครับ ส่วนพื้นที่ควบคุมสูงสุด 17 จังหวัดนี้ให้มีการผสมรวมกันได้นะครับ ก็คือจัดการเรียนการสอนให้เหมาะสม ตามความเหมาะสม ตาม 56 จังหวัดด้วยนะครับ อันนี้ก็นำเรียนว่าก็เป็นเรื่องของผู้ว่าจังหวัดของพื้นที่ แต่ว่าโรงเรียนก็ต้องมีการประเมินความพร้อมใน Thai Stop COVID ซึ่งเป็นแบบประเมินตนเอง เพื่อให้โรงเรียนต่าง ๆ มั่นใจต่อผู้ปกครอง ว่าจะดูแลสุขอนามัย ส่วนบุคคลและภาพรวมได้นะครับ แล้วก็หลังจากประเมินแล้วให้โรงเรียนขอความเห็นชอบของควบคุมโรคติดต่อจังหวัดเพื่อเปิดเรียน On Site ขึ้นมานะครับ นี่คือสิ่งที่กระทรวงศึกษาได้ขอในหลักการในการดำเนินการนะครับ ครับ ก็ไปเรื่องถัดไปนะครับ การรายงานสถานการณ์ COVID-19 เรื่องนี้ทางปลัดกระทรวงสาธารณสุข นะครับ ขอนุญาตไปเร็ว ๆ ซึ่งวันนี้ผมก็ขอในเชิงลึกอย่างที่เคยนะครับ หวังว่าทุกท่านไปหาได้ในตามที่จะเป็น Facebook ที่จะเป็น Officail ของเรานะครับ 3,481 นะครับ เป็นการติดเชื้อภายในประเทศนี่ 2,518 ติดเชื้อจากต่างประเทศ 12 แล้วก็ในเรือนจำรายงานมาคือ 951 นะครับ ทำให้ผู้ป่วยยอดยืนยันสะสม ในระลอกนี้ สะสมในละลอกนี้ 94,203 นะครับ แล้วก็ยืนยันสะสมปีที่ หายป่วยวันนี้นะครับ 2,688 แล้วก็มียอดเสียชีวิตเพิ่ม 32 คนนะครับ มีการรักษาอยู่ในโรงพยาบาลตอนนี้ 17,000 เศษ ๆ นะครับ ในโรงพยาบาลสนาม 24,000 นะครับ แล้วรวมแล้ว นอนอยู่ในโรงพยาบาล 42,000 นะครับ การได้รับวัคซีนวันนี้สำหรับเข็มแรกนี่ประมาณ 2,700,000 6,431 นะครับ เข็มที่ 2 ก็ประมาณ 900,000 กว่านะครับ ในกรณีตรงนี้ก็มีการลงเจาะลึกในชุดข้อมูลของทางกรุงเทพมหานครนะครับ ก็พบว่ามีการ มีผู้ติดเชื้อสะสมต่อ 1,000ประชากรนี่ก็ทำเป็นแผนที่ขึ้นมา นำเรียน ผอ. ศบค. นะครับ ได้รับทราบก็ล่าสุดของข้อมูลถึงวันที่ 20 พฤษภาคม ก็มีการระบาดอยู่ในใจกลางกรุงเทพฯ ได้แก่ คลองเตย ราชเทวี ปทุมวัน บางรัก ป้อมปราบ หลักสี่ ดินแดงนะครับ ซึ่งตรงนี้ที่พักคนงานก่อสร้างหลักสี่ ดอนเมือง คลองเตย ชุมชนแออัดแถวคลองเคย แล้วก็ดินแดง ตลาดห้วยขวาง บางรักที่ตลาดพลอย บางรักนะครับ บางกะปิที่ตลาดแออัดที่ตลาดบางกะปินะครับ ก็ในที่ประชุม ท่านนายกรัฐมนตรีก็ได้รับทราบรายงายว่า ณ ตอนนี้นะครับ ชุดข้อมูลของ กทม. เข้ามานี่ ก็มีหลากหลายแล้วก็ได้รับทราบนะครับ ณ ตอนนี้มีการตรวจพบนะครับ ผู้ที่ติดเชื้อจำนวนมาก อยู่ที่ทางแคมป์คนงานที่ทางหลักสี่นะครับแล้วก็มีคนงาน 15 ราย แล้วก็ที่ตอนนี้ได้รับทราบว่าได้ตรวจพบว่ามีผลของการเจอเชื้อสายพันธุือินเดีย B1.61 7.2 45 รายนะครับ ซึ่งตอนนี้ก็อยู่ในการดูแลของทางโรงพยาบาลอย่างดีนะครับ แล้วก็มีการส่งทีมสอบสวนโรคลงไป เพื่อที่จะดูแลในเรื่องของการควบคุม ป้องกันการติดเชื้อต่อไปนะครับ ซึ่งก็กราบเรียนนะครับ เรื่องของสายพันธุ์อินเดียก็ทำให้การระบาดได้จำนวนมาก ๆ นะครับ แล้วก็ขณะเดียวกันก็มีการรายงานอยู่ในหลายประเทศนะครับ ของเราเองก็มีเข้ามา ซึ่งตอนนี้ในการเจาะลงเข้าไปในรายละเอียด ท่านปลัดกระทรวงสาธารณสุข กระทรวงสาธารณสุขนะครับ จะได้ให้ข่าวเชิงลึกต่อไปนะครับ วันนี้ผมขออนุญาตได้นำเรียนว่าสถานการณ์ต่าง ๆ นี้ นายกได้รับทราบ และกำชับให้กระทรวงสาธารณสุขได้ทำหน้าที่อย่างเต็มที่นะครับ ในเรื่องนี้นะครับ เกี่ยวข้องกับกรุงเทพมหานครนะครับ ท่านก็ได้เสริมเติมต่อในเรื่องนี้ แล้วก็เป็นข้อพิจารณา ขอมติของทางท่านายกรัฐมนตรีนะครับสถานการณ์ของกรุงเทพมหานครนี่เป็นการเฉพาะ เป็นพื้นที่ที่มีความซับซ้อน เพราะฉะนั้น ท่านจึงได้มอบให้ทางศูนย์บูรณาการแก้ไขสถานการณ์ COVID-19 ในพื้นที่กรุงเทพฯ และปริมณฑล รวมถึงการแต่งตั้ง รวมถึงแต่งตั้งคณะที่ปรึกษาด้านสารธารสุขด้าน COVID-19 นี้ ให้ได้ร่วมมือกันทำงานนะครับ กับทางทุกภาคส่วน ทั้งกรุงเทพมหานคร กรมควบคุมโรค กระทรวงสาธารณสุขนะครับ ให้ร่วมมือกัน ให้มีการจุดเน้นนะครับ ดังต่อไปนี้ครับ 1. คือ ให้มีการตรวจสภาวะสุขอนามัย ค่ายที่พักคนงานที่ยังไม่มีการติดเชื้อ ให้มีการควบคุม ไม่ให้การเดินทางข้ามเขต ค่ายที่พักคนงาน 2. คือ การจัดระเบียบตลาดนัด ร้านค้าในชุมชน 3. ให้ดูแลเรื่องสุขอนามัยคนส่งอาหารตามบ้าน 4. คือการเิดนทางของระบบขนส่งทุกประเภท และ 5. ให้เน้นย้ำเรื่องของมาตรการ Work Form Home ซึ่งต้องกำกับติดตาม ว่าทุกหน่วยงานปฏิบัติตามอย่างจริงจังหรือไม่นะครับ นี่คือสิ่งที่ท่านเน้นย้ำมานะครับ แล้วก็โดยเฉพาะการไล่ตามเชื้อนะครับ ติดเชื้อ แล้วเราก็มารายงานกันอย่างนี้ทุกวัน ทุกวัน อย่างนี้นะครับ ท่านบอกว่าส่วนนี้นี่ ต้องมีมาตรการป้องกันอย่างจริงจัง ก็ขอให้ทางกระทรวงสาธารณสุข เช่น กรมอนามัย หน่วยงานความมั่นคง ลงมาเสริมการปฏิบัติการในการกำกับตรวจตราอย่างเต็มที่ เพื่อหยุดยั้งการแพร่ระบาดนะครับ ในอีกเรื่องหนึ่งครับ ท่านก็ได้ยกถึงเรื่องของมาตรการของทางประเทศจีน ซึ่งเขาประสบความสำเร็จในการดำเนินการเผชิญหน้ากับ COVID ที่อู่ฮั่นนะครับ ได้สรุปในการยุทธศาสตร์ มีอยู่ 4 ข้อ ที่แบ่งตามสภาพความเสี่ยงและสภาพปัญหาของพื้นที่นะครับ 1. คือ พื้นที่ที่ยังไม่มีการระบาด ต้องใช้การป้องกันอย่างเข้มงวด และดูแลเป็นพิเศษ ไม่ให้มีการนำเชื้อเข้ามาในพื้นที่ 2. พื้นที่ที่มี เริ่มมีผู้ป่วย ให้ใช้มาตรการการค้นหา ควบคุมการระบาดในพื้นที่ ป้องกันไม่ให้แพร่เชื้อต่อไป 3. พื้นที่ที่มีการระบาดเป็นกลุ่ม อันนี้ต้องควบคุมการแพร่โรคให้ได้มากที่สุด และป้องกันการแพร่ไปยังที่อื่น โดยให้การรักษาผู้ป่วยอย่างดีที่สุด อันนี้พื้นที่ที่ 3 พื้นที่ที่ 4 คือ พื้นที่ที่มีการระบาดอย่างมาก อันนี้ก็ให้ใช้ยุทธศาสตร์ของการดูแลผู้ป่วยป็นหลัก การแพร่เชื้อ ควบคุมการเดินทาง ให้อยู่บ้านเป็นหลักนะครับ ซึ่งเรื่องนี้ไทยเราเองก็ได้ใช้มาในหลาย ๆ ประเด็นในหลาย ๆ เรื่องนะครับ ไทยเราก็เคยประสบความสำเร็จในการรับมือกันมาก่อน ในระลอกที่ผ่านมาทั้ง 2 ละลอกอย่างดีนะครับ ต่าง ๆ นี้บูรณาการกัน และนำข้อมูลต่าง ๆ มาช่วยกันใช้ ช่วยกันทำ ทั้งในเชิงของการจัดทำเตียง อุปกรณ์เวชภัณฑ์นะครับ ศปก. ศบค. ก็ร่วมมือ ได้เปิดโอกาสให้ครอบคลุม มามีส่วนที่เข้ามาร่วมกันบริหารจัดการได้ดีที่สุดนะครับ แล้วที่ข้ออีกข้อหนึ่ง ที่ท่านนายกรัฐมนตรี ในฐานะ ผอ. ศบค. ได้กล่าวเป็นห่วงที่สุด ก็คือจำนวนผู้เสียชีวิตครับ ที่เกิดขึ้นรายวันก็เกิดสูงขึ้น ท่านก็แจ้งว่าแม้แต่รายเดียวก็เป็นความสูญเสียที่ท่านไม่อยากให้เกิดขึ้น อย่างนั้นก็ขอให้ทางฝ่ายการแพทย์ ทั้งของกรุงเทพมหานคร กรมการแพทย์ ของกระทรวงสาธารณสุข คณะแพทยศาสตร์ทุกแห่งนะครับ รวมถึงแพทย์ของทางโรงพยาบาลเอกชน ได้ร่วมมือกันในการวางยุทธศาสตร์ ในการรักษาผู้ป่วย ให้ได้อย่างดีที่สุดนะครับ ในทางวิชาการให้ได้นะครับ ทรัพยากรร่วมกันนะครับ ที่ไหนขาด ที่อะไรทั้งหลายนี่ ก็มาช่วยแชร์กัน ช่วยใช้กันนะครับ โดยทางด้านแพทยืผู้เชี่ยวชาญ ยาเวชภัณฑ์ เรื่องของการวิจัยยา แม้ในเรื่องที่เป็นของภูมิปัญญาไทย ๆ ด้วยนะครับ นอกเหนือจากเรื่องของวัคซีนให้ได้มาใช้ในนี้กันด้วยนะครับ ครับผม อันนี้ก็เป็นสาระสำคัญของเรื่องนี้นะครับ คงยังต้องรายงาน เดี๋ยวผมมารายงานเพิ่มเติม ส่วนเรื่องสุดท้ายนะครับ ก็คือเรื่องของแผนวัคซีน มีการพูดคุย ใช้เวลากันค่อนข้างมากกับเรื่องนี้นะครับ แผนการให้บริการวัคซีน ซึ่งนำเสนอโดยท่านปลัดกระทรวงสาธารณสุขนะครับ ซึ่งก็ได้นำเสนอชุดเป็นแผนขึ้นมานี่นะครับ โดยสรุปนะครับ ก็จะมีการ ท่านนายกรัฐมนตรีก็ได้มีสรุปนะครับ จากแผนสำคัญ เป็นเรื่องของที่รัฐบาลได้ประกาศให้เป็นวาระแห่งชาตินะครับ จะมีการฉีดพร้อมกันนะครับ ในช่วงเริ่มต้นเป็น DeDay คือ 7 มิถุนายน นะครับ มี 3 ช่องทางครับ ที่เป็นแผนที่จะกระจายครับ โดย 1. คือผ่านทางระบบหมอพร้อมนะครับ โดยเฉพาะที่เราทำกันมา ที่เราคุ้นเคยกันนะครับ อาจจะมีข้อจำกัดอะไรบ้าง อย่างไรก็ตามแต่นะครับ ที่เราใช้ตรงนั้นขึ้นมา ก็คือเป็นผู้สูงอายุนะครับ แล้วก็เป็นผู้ที่มีโรคประจำตัว 7 กลุ่มเสี่ยงนะครับ แต่อย่างไรก็ตามแต่ ต่ำกว่านั้นนะครับ ก็จะต่ำกว่า 60 ปี ก็จะเริ่มเปิดตั้งแต่ 31 พฤษภาคมได้นะครับ อันนี้ก็นำเรียนว่าเป็นช่องทางเดิมที่มีอยู่แล้วนะครับ แต่ว่าเราก็จะเปิดช่องทางอื่น ๆ ขึ้นมานะครับ วิธีที่ 2 คือ การลงทะเบียน ณ จุดบริการ หรือ On-site Registration นะครับ ซึ่งอันนี้จะเป็นการเสริม จากช่องทางระบบหมอพร้อมนะครับ เราคงเคยได้ยิน เรื่องของการไปจองร้านอาหารอย่างที่ว่านะครับ ถ้าเราจองได้ เราก็ไปแล้วมีที่นั่ง แต่ถ้าไม่จองก็ต้องไปยืนอยู่หน้าร้าน อันนี้ แล้วก็รอบัตรคิวนะครับ ซึ่งถ้ามีโต๊ะ เราก็ได้เข้าไปนะครับ ซึ่งอันนี้หลายท่านคงได้อธิบายมาแล้วนะครับ แล้วก็ถ้าหากมีวัคซีนเพียงพอ ก็จะได้รับฉีดในวันนั้นเลย แต่ถ้าไม่ได้ ก็จะมีการวางคิวไว้ให้ในวันถัด ๆ ไปนะครับช่องทางที่ 3 ครับ คือ การกระจายวัคซีนให้กลุ่มเฉพาะนะครับ เช่น ในกลุ่มของที่เราได้ทราบมา บุคลากรทางการแพทย์เราก็ให้ไปแล้ว จะต้องให้จนครบนะครับ ประชาชนกลุ่มเสี่ยงต่าง ๆ กลุ่มที่มีความสำคัญต่อระบบเศรษฐกิจ เพื่อให้เศรษฐกิจไทยนะครับ ก้าวเดินไปได้ ก็ต้องหากมีกลุ่มบุคคลหรือสมาคมใดที่มีเหตุผลความจำเป็นเร่งด่วนสามารถยื่นให้กระทรวงสาธารณสุขพิจารณา จัดสรรวัคซีน ให้ได้เดินหน้าได้ต่อไป เพราะฉะนั้น ในทางหลักนะครับ แล้วก็จะใช้ในการที่จะเป็นช่องทางกระจายวัคซีนนะครับ นำเรียนให้ทราบ ท่านนายกรัฐมนตรีได้รับทราบถึงนัดฉีด… ให้การลงทะเบียนแล้วก็ฉีดวัคซีนนะครับ ในระยะที่ 1 ปัจจุบันนี้ ถึงวันที่ 6 มิถุนายนนี้นะครับ ก็ได้มีการทดสอบระบบ ทดสอบระบบการลงทะเบียนการฉีดนะครับ แล้วก็ให้โควตาไป ทยอยฉีดให้กับกลุ่มเป้าหมายที่กระทรวงสาธารณสุขกำหนดตามโควตาแต่ละหน่วยงานกระทรวงได้รับนะครับ ก็มีการทำแผนต่าง ๆ เกิดขึ้นในช่วงตอนนี้นะครับ เป็นการเตรียมความพร้อมการลงทะเบียนและทดสอบระบบนะครับ วันที่ 7 มิถุนายน ซึ่งเป็นระยะที่ 2 เป็นระยะที่เริ่มทำเต็มที่แล้วก็จะมีวัคซีนเข้ามาอยู่ในประเทศไทยจำนวนมากขึ้น ก็คือเดือนหน้านะครับ อันนี้เริ่มการฉีดวัคซีนเป็นระบบ เป็นวาระแห่งชาติ มีกลุ่มไหนบ้างครับ บุคลากรทางการแพทย์ที่ยังไม่ได้รับ เจ้าหน้าที่ด่านหน้า ผู้สูงอายุ 60 ปีขึ้นไป อันนี้ก็กลุ่มเดิมนะครับ ผู้มีโรคประจำตัวเรื้อรัง ตัวแทนนักกีฬาต่างประเทศ นักเรียน นักศึกษาที่ไปต่างประเทศนะครับ ที่มีสิทธิประกันสังคม ประชาชนทั่วไป และมีอีกหลาย ๆ กลุ่มนะครับ ถ้าท่านไม่ได้มีชื่อตกหล่นอยู่ในนี้ ท่านายกบอกว่า ไม่มีการทอดทิ้งใครไว้ข้างหลัง ตรงนี้ก็เป็นเพียงแค่ย่อ ๆ เข้ามา เพราะพื้นที่ไม่เพียงพอ โดยสรุปแล้วทุกกลุ่มในช่วงตั้งแต่วันที่ 7 มิถุนายน เป็นต้นไป จะได้รับแน่นอนนะครับ แต่อย่างไรก็ตามแต่ขึ้นอยู่กับระบบของการเข้าไปจอง แล้วก็เข้าไปฉีด ไม่ต้องเข้าไปแออัดในพื้นที่ใดพื้นที่หนึ่ง ณ ขณะเดียวกัน ก็มีการกระจายไปนะครับ มีระบบหมอพร้อมที่วางไว้ตรงกลางนี่ มีความสำคัญคือเขาจะเป็นตัวที่จะวางแผนในการจด เขาเรียกว่าอะไร เก็บข้อมูลในเรื่องของการฉีดนะครับ และอันที่ 2 คือเรื่องของผลของการฉีดนั้นว่ามีผลข้างเคียงไหม รวมถึงไปออกใบรับรองในการฉีด เพราะฉะนั้น หมอพร้อมจะเป็นระบบแกนกลางอยู่ข้างในนะครับ ส่วนระบบอื่น ๆ นะครับ ที่เราเคยได้ยินนะครับ ของกรุงเทพฯ ประทานโทษนะครับ ภูเก็ต ก็จะมีระบบของภูเก็ตโมเดล ที่เป็นแอปของภูเก็ตโมเดล นนทบุรีก็จะมีของตัวเอง กรุงเทพมหานครก็จะมีของตัวเองเป็นกรอบด้านบนด้านหน้า แล้วทั้งหมดนี้ก็จะมาลงอยู่ที่หมอพร้อม เพื่อให้เป็นฐานข้อมูลและเป็นผลข้างเคียงและการออกใบ แล้วทั้งหมดนี้ก็จะมาอยู่เรียงรายอยู่แถวหน้าที่จะเกี่ยวข้องกับพี่น้องประชานที่อยู่ใกล้ชิด ไม่ว่าจะเป็นมหาวิทยาลัยจังหวัด ร่วมกันฉีดนี่นะครับ จะมีอะไร แอปพลิเคชัน หรือจะมีการลงทะเบียน ณ หน้างานอะไรก็แล้วแต่นะครับ ณ จุดฉีด ก็จะมาช่วยกันเสริมเติมระบบตรงกลาง ก็คือหมอพร้อม ก็ขออนุญาตกราบเรียนนะครับ ว่าในฐานะ ผอ. ศบค. รับทราบจากที่ประชุม สร้างความมั่นใจว่าเราจะดำเนินการไปได้ด้วยดีนะครับ ในเรื่องที่เป็นระบบบริหารจัดการ นี่ผมก็พูดไปตรงนี้แล้วนะครับ ก็ 3 กล่อง ที่เป็นสีแดง ๆ กับสีฟ้า… ประทานโทษ สีเหลือง กรอบสีแดง 2 กล่อง กลางกับสีเหลืองนะครับ คือมีหน้าที่ แอปของหมอพร้อมนี่ มีหน้าที่อยู่ 2 กล่อง ตรงกลาง คือ ฉีดวัคซีน จุดรับบริการฉีดวัคซีนและก็ติดตามผลนี่นะครับ 2 ข้อมูลชุดใหญ่อยู่ตรงกลางนี่จะลงไปที่หมอพร้อม แต่ขณะเดียวกันหมอพร้อมก็จะมีช่องทางให้ลงทะเบียนบ้าง เพราะฉะนั้น ตรงนี้จะเปิดให้มาลงในกล่องสีที่เป็นสีน้ำเงินนี่นะครับ ที่จะมีมากมายก่ายกองนะครับ ตอนนี้ภาคเอกชนอะไรก็แล้วแต่ ตอนนี้เนื่องจากคน 50 ล้านคน 70 เปอร์เซ็นต์ ของประเทศ อยู่ในกรอบสีฟ้าตรงนั้นนะครับ จะต้องได้รับการฉีด ก็จะลงมาอยู่ที่ตรงนี้ที่เดียวนะครับ แต่ว่าผ่านหลายประตู พูดง่าย ๆ มีประตูหลายทางเข้า ทำให้เกิดการลงทะเบียน เพื่อรับวัคซีนให้ได้ นี่เป็นสรุปจากที่ประชุมครับผม ขออนุญาตสรุปจากที่ประชุมครับผม ก็ขอสรุปข้อมูลสำคัญเพียงแค่นี้ก่อนครับ</w:t>
      </w:r>
    </w:p>
    <w:p>
      <w:pPr>
        <w:pStyle w:val="BodyText"/>
      </w:pPr>
      <w:r>
        <w:t xml:space="preserve">(คุณสุภนันท์) ครับ สำหรับวันนี้ไม่มีประเด็นคำถามเพิ่มเติมนะครับ คุณหมอมีประเด็นอะไรเพิ่มเติม</w:t>
      </w:r>
    </w:p>
    <w:p>
      <w:pPr>
        <w:pStyle w:val="BodyText"/>
      </w:pPr>
      <w:r>
        <w:t xml:space="preserve">(นายแพทย์ทวีศิลป์) ก็นำเรียนว่าเดี๋ยวการนำเสนอชุดข้อมูล เรื่องของชุดข้อมูล ว่ามีเรื่องของการสื่อสารเรื่องนี้ให้กับพี่น้องประชาชน โดยเฉพาะวัคซีน จะเป็นวาระแห่งชาตินะครับ ทาง ศบค. ทางทีมงานที่เกี่ยวข้องกับทางโฆษก ก็ได้รับมอบหมายก็จะมีการปรับวิธีการนำเสนอ รูปแบบการนำเสนอให้พี่น้องประชาชนให้กระชับยิ่งขึ้นนะครับ นำข้อเสนอจากที่มีข้อสรุปในที่ประชุมนะครับ จากเดิมนี่ เราใช้เวลามาก ๆ ในการอธิบายเรื่องโรค เพื่อให้ทุกคนเข้าใจ ตอนนี้ผมเข้าใจว่า หลาย ๆ ท่านคงจะมีชุดข้อมูลมากพอสมควร เราก็จะมาใช้เวลามากขึ้นในการนำเสนอชุดข้อมูลในเชิงบริหารจัดการ เพื่อขอความร่วมมือกับพี่น้องประชาชน ทั้งเจ้าหน้าที่ภาครัญ ภาคเอกชน และก็ภาคประชาชน ซึ่งก็มีส่วนสำคัญมาก ๆ ในการขับเคลื่อนงานต่าง ๆ ในการแก้ไขสถานการณ์ COVID-19 นะครับ ก็ขอความร่วมมือทุก ๆ ท่านด้วยนะครับ วันนี้ขอกราบขอบพระคุณเป็นอย่างสูงครับ</w:t>
      </w:r>
    </w:p>
    <w:p>
      <w:pPr>
        <w:pStyle w:val="BodyText"/>
      </w:pPr>
      <w:r>
        <w:t xml:space="preserve">(คุณสุภนันท์) ครับ ขอขอบคุณท่านโฆษก ศบค. นายแพทย์ทวีศิลป์ วิษณุโยธิน นะครับ เชื่อว่าหลายคนรอคอยที่จะรับฟัง และก็รอคอยว่าเมื่อไหร่จะถึงเราก็คือเรื่องของวัคซีนนะครับ อย่างที่คุณหมอย้ำครับ 7 มิถุนายนนนะครับ จะเป็นวาระแห่งชาติ การเดินหน้าฉีดวัคซีนพร้อม ๆ กัน 3 ช่องทางหลัก ๆ นะครับ ไม่ว่าจะเป็นการให้บริการของหมอพร้อม การลงทะเบียน ณ จุดบริการ หรือ On-site Registration นะครับ แล้วก็ 3. นะครับ การกระจายวัคซีนให้กลุ่มเฉพาะที่จะมีการจัดสรรให้ ขอเข้ามาในการจัดสรร ไม่ว่าจะเป็นเรื่องของโรคติดต่อของจังหวัด หรือกรุงเทพมหานคร หรือกระทรวงสาธารณสุขนะครับ ลำดับต่อไปจะเป็นการสรุปในการแถลงข่าวในภาคภาษาอังกฤษนะครับ เรียนเชิญท่านณัฐภาณุ นพคุณ นะครับ รองอธิบดีกรมสารนิเทศ 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ก็ขอขอบคุณท่านรองอธิบดีกรมสารนิเทศและรองโฆษกกระทรวงการต่างประเทศนะครับ คุณผู้ชมครับ เดี๋ยวช่วงนี้เราพักกันก่อนครู่หนึ่งนะครับ ช่วงหน้าเรามาพูดคุยกับแขกรับเชิญของเรา ที่เชิญมาพูดคุยวันนี้ นายแพทยธรรมาธิการแห่งชาติ หรือ สปสช. ตกลงคนไทยถ้าป่วยเป็น COVID รักษาฟรีจริงหรือไม่ ทำไมถึงมีประเด็นค่อนข้างออกมาในโลกออนไลน์มาจำนวนมากนะครับ ขอเท็จจริงเป็นอย่างไร ช่วงหน้ามาพูดคุยกัน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5107] แถลงสถานการณ์-COVID-19-โดย-ศบค.-และ-สธ.-21-พ.ค.-64</dc:title>
  <dc:creator/>
  <cp:keywords/>
  <dcterms:created xsi:type="dcterms:W3CDTF">2024-02-14T07:25:20Z</dcterms:created>
  <dcterms:modified xsi:type="dcterms:W3CDTF">2024-02-14T07: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4 กุมภาพันธ์ 2567 เวลา 13.00 น.</vt:lpwstr>
  </property>
  <property fmtid="{D5CDD505-2E9C-101B-9397-08002B2CF9AE}" pid="3" name="subtitle">
    <vt:lpwstr/>
  </property>
</Properties>
</file>